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78673" w14:textId="0D8DEA4C" w:rsidR="00627E9B" w:rsidRDefault="00666EF1">
      <w:r>
        <w:t xml:space="preserve">Button green color : </w:t>
      </w:r>
      <w:r w:rsidRPr="00666EF1">
        <w:t>#139c06</w:t>
      </w:r>
    </w:p>
    <w:p w14:paraId="186224A0" w14:textId="71ECC5C5" w:rsidR="00666EF1" w:rsidRDefault="00666EF1">
      <w:r>
        <w:t xml:space="preserve">Pink color: </w:t>
      </w:r>
      <w:bookmarkStart w:id="0" w:name="OLE_LINK1"/>
      <w:r w:rsidR="0003743E">
        <w:t>#</w:t>
      </w:r>
      <w:r w:rsidRPr="00666EF1">
        <w:t>ffc0c7</w:t>
      </w:r>
      <w:bookmarkEnd w:id="0"/>
    </w:p>
    <w:p w14:paraId="7E36F98C" w14:textId="669EB759" w:rsidR="00C23F38" w:rsidRDefault="00C23F38">
      <w:r>
        <w:t xml:space="preserve">Yello/baige color: </w:t>
      </w:r>
      <w:bookmarkStart w:id="1" w:name="OLE_LINK3"/>
      <w:r w:rsidR="0003743E">
        <w:t>#</w:t>
      </w:r>
      <w:r w:rsidRPr="00C23F38">
        <w:t>fff4a3</w:t>
      </w:r>
      <w:bookmarkEnd w:id="1"/>
    </w:p>
    <w:p w14:paraId="5BE6A044" w14:textId="19922620" w:rsidR="00CD62E8" w:rsidRDefault="00CD62E8">
      <w:r>
        <w:t xml:space="preserve">Light green color: </w:t>
      </w:r>
      <w:bookmarkStart w:id="2" w:name="OLE_LINK2"/>
      <w:r w:rsidR="0003743E">
        <w:t>#</w:t>
      </w:r>
      <w:r w:rsidRPr="00CD62E8">
        <w:t>bfded9</w:t>
      </w:r>
      <w:bookmarkEnd w:id="2"/>
    </w:p>
    <w:p w14:paraId="16CD5619" w14:textId="4070D1A4" w:rsidR="00A23CFA" w:rsidRDefault="00A23CFA">
      <w:r>
        <w:t>Dark color:</w:t>
      </w:r>
      <w:r w:rsidR="00165DBE">
        <w:t xml:space="preserve"> </w:t>
      </w:r>
      <w:r w:rsidR="00165DBE" w:rsidRPr="00165DBE">
        <w:t>#15202b</w:t>
      </w:r>
    </w:p>
    <w:p w14:paraId="3F095D80" w14:textId="6554C69F" w:rsidR="0063388C" w:rsidRDefault="0063388C"/>
    <w:p w14:paraId="16A4614D" w14:textId="7E734567" w:rsidR="00666EF1" w:rsidRPr="0063388C" w:rsidRDefault="0063388C">
      <w:bookmarkStart w:id="3" w:name="OLE_LINK4"/>
      <w:r>
        <w:t xml:space="preserve">Hi, my name is Aron Radvanyi. I am an MSc Computing student at Edinburgh Napier University. I love creating websites (joking, this is just a coursework assignment). Hope I will get a good mark and my design will be favoured by the profs.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bookmarkEnd w:id="3"/>
    </w:p>
    <w:sectPr w:rsidR="00666EF1" w:rsidRPr="006338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MDM0M7A0NjSxMLdQ0lEKTi0uzszPAykwqQUA80YCMCwAAAA="/>
  </w:docVars>
  <w:rsids>
    <w:rsidRoot w:val="006D7CC1"/>
    <w:rsid w:val="0003743E"/>
    <w:rsid w:val="00165DBE"/>
    <w:rsid w:val="00332C59"/>
    <w:rsid w:val="00627E9B"/>
    <w:rsid w:val="0063388C"/>
    <w:rsid w:val="00666EF1"/>
    <w:rsid w:val="006D7CC1"/>
    <w:rsid w:val="006F6841"/>
    <w:rsid w:val="00A07EAF"/>
    <w:rsid w:val="00A23CFA"/>
    <w:rsid w:val="00B96711"/>
    <w:rsid w:val="00C142D8"/>
    <w:rsid w:val="00C23F38"/>
    <w:rsid w:val="00CD62E8"/>
    <w:rsid w:val="00D9397B"/>
    <w:rsid w:val="00F14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4DB6F"/>
  <w15:chartTrackingRefBased/>
  <w15:docId w15:val="{9359C97A-2073-45CD-960C-AD8173DA5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142D8"/>
    <w:pPr>
      <w:keepNext/>
      <w:keepLines/>
      <w:spacing w:before="40" w:after="0" w:line="256" w:lineRule="auto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C142D8"/>
    <w:rPr>
      <w:rFonts w:eastAsiaTheme="majorEastAsia" w:cstheme="majorBid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7</TotalTime>
  <Pages>1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n Radvanyi</dc:creator>
  <cp:keywords/>
  <dc:description/>
  <cp:lastModifiedBy>Aron Radvanyi</cp:lastModifiedBy>
  <cp:revision>11</cp:revision>
  <dcterms:created xsi:type="dcterms:W3CDTF">2023-03-12T14:49:00Z</dcterms:created>
  <dcterms:modified xsi:type="dcterms:W3CDTF">2023-03-16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5186c731b341c24ca58db304cc0a9fb7af7b7212d1c81aff891d040f952db9</vt:lpwstr>
  </property>
</Properties>
</file>